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15D304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35715">
        <w:rPr>
          <w:b/>
          <w:sz w:val="20"/>
          <w:szCs w:val="20"/>
        </w:rPr>
        <w:t>Blackhawk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199146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35715">
        <w:rPr>
          <w:b/>
          <w:sz w:val="20"/>
          <w:szCs w:val="20"/>
        </w:rPr>
        <w:t>127-04-16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C6D6D4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35715">
        <w:rPr>
          <w:b/>
          <w:sz w:val="20"/>
          <w:szCs w:val="20"/>
        </w:rPr>
        <w:t>2/5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5BF4F6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35715">
        <w:rPr>
          <w:b/>
          <w:sz w:val="20"/>
          <w:szCs w:val="20"/>
        </w:rPr>
        <w:t>2/6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C7DEDDE" w:rsidR="00223718" w:rsidRPr="00357703" w:rsidRDefault="0083571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D04AF2B" w:rsidR="00223718" w:rsidRPr="00357703" w:rsidRDefault="0083571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05E86FA" w:rsidR="00D6151F" w:rsidRDefault="0083571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6CEA347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3571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35715">
        <w:rPr>
          <w:sz w:val="16"/>
          <w:szCs w:val="16"/>
        </w:rPr>
        <w:instrText xml:space="preserve"> FORMCHECKBOX </w:instrText>
      </w:r>
      <w:r w:rsidR="000C03F4">
        <w:rPr>
          <w:sz w:val="16"/>
          <w:szCs w:val="16"/>
        </w:rPr>
      </w:r>
      <w:r w:rsidR="000C03F4">
        <w:rPr>
          <w:sz w:val="16"/>
          <w:szCs w:val="16"/>
        </w:rPr>
        <w:fldChar w:fldCharType="separate"/>
      </w:r>
      <w:r w:rsidR="0083571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C03F4">
              <w:rPr>
                <w:rFonts w:ascii="Calibri" w:hAnsi="Calibri" w:cs="Calibri"/>
              </w:rPr>
            </w:r>
            <w:r w:rsidR="000C03F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0775EA2" w:rsidR="0079370C" w:rsidRPr="00E36FC5" w:rsidRDefault="0083571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0EBB1A1" w:rsidR="006B7A09" w:rsidRPr="009319BD" w:rsidRDefault="0083571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7E78F48" w:rsidR="006B7A09" w:rsidRPr="009319BD" w:rsidRDefault="0083571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74BEAED" w:rsidR="006B7A09" w:rsidRPr="009319BD" w:rsidRDefault="0083571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2E79D15F" w:rsidR="006B7A09" w:rsidRPr="009319BD" w:rsidRDefault="0083571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D1FAB4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1D63E480" w14:textId="39DBDDE8" w:rsidR="007572A4" w:rsidRPr="009319BD" w:rsidRDefault="00A5511A" w:rsidP="005B00C2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  <w:r w:rsidR="005B00C2" w:rsidRPr="005B00C2">
              <w:rPr>
                <w:sz w:val="20"/>
                <w:szCs w:val="20"/>
              </w:rPr>
              <w:t xml:space="preserve">Offer versus Serve (OVS) is not being implemented correctly. </w:t>
            </w:r>
            <w:r w:rsidR="005B00C2" w:rsidRPr="005B00C2">
              <w:rPr>
                <w:sz w:val="20"/>
                <w:szCs w:val="20"/>
              </w:rPr>
              <w:br/>
              <w:t xml:space="preserve">•Food service staff required students to take an additional food item when the student had selected a reimbursable meal. </w:t>
            </w:r>
            <w:r w:rsidR="005B00C2" w:rsidRPr="005B00C2">
              <w:rPr>
                <w:sz w:val="20"/>
                <w:szCs w:val="20"/>
              </w:rPr>
              <w:br/>
              <w:t>•The sponsor could not provide documentation supporting that annual OVS training for all appropriate staff had taken place.</w:t>
            </w: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7F1EB48" w:rsidR="006B7A09" w:rsidRPr="009319BD" w:rsidRDefault="0083571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ED472AA" w:rsidR="006B7A09" w:rsidRPr="009319BD" w:rsidRDefault="0083571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1B7583B" w:rsidR="006B7A09" w:rsidRPr="009319BD" w:rsidRDefault="0083571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6E323AA" w:rsidR="006B7A09" w:rsidRPr="009319BD" w:rsidRDefault="0083571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495663F" w:rsidR="006B7A09" w:rsidRPr="009319BD" w:rsidRDefault="0083571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634BD10" w:rsidR="00D03ED5" w:rsidRPr="009319BD" w:rsidRDefault="0083571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FF88F9F" w:rsidR="00D03ED5" w:rsidRPr="009319BD" w:rsidRDefault="0083571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66F922A" w:rsidR="00D24103" w:rsidRPr="009319BD" w:rsidRDefault="0083571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03F4">
              <w:rPr>
                <w:sz w:val="20"/>
                <w:szCs w:val="20"/>
              </w:rPr>
            </w:r>
            <w:r w:rsidR="000C03F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835715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51BE5C9" w14:textId="46B4C622" w:rsidR="00835715" w:rsidRDefault="00835715" w:rsidP="00835715">
            <w:pPr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 xml:space="preserve">•The School Food Authority (SFA) is doing a good job of following the USDA SNP guidelines. </w:t>
            </w:r>
          </w:p>
          <w:p w14:paraId="00EDAA76" w14:textId="49619CA5" w:rsidR="00835715" w:rsidRDefault="00835715" w:rsidP="00835715">
            <w:pPr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 xml:space="preserve">•The SFA’s Food Service Director was organized and prepared for the review. </w:t>
            </w:r>
          </w:p>
          <w:p w14:paraId="6EC77E1E" w14:textId="40C33A63" w:rsidR="00835715" w:rsidRDefault="00835715" w:rsidP="00835715">
            <w:pPr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 xml:space="preserve">•The kitchen area was clean &amp; organized. </w:t>
            </w:r>
          </w:p>
          <w:p w14:paraId="40F9CD8D" w14:textId="1CA3B6A4" w:rsidR="00835715" w:rsidRDefault="00835715" w:rsidP="00835715">
            <w:pPr>
              <w:rPr>
                <w:sz w:val="20"/>
                <w:szCs w:val="20"/>
              </w:rPr>
            </w:pPr>
            <w:r>
              <w:rPr>
                <w:rFonts w:ascii="Verdana" w:hAnsi="Verdana"/>
                <w:sz w:val="17"/>
                <w:szCs w:val="17"/>
              </w:rPr>
              <w:t>•The SFA is doing a good job and has the student’s best interest in mind.</w:t>
            </w:r>
          </w:p>
          <w:p w14:paraId="1935C2C2" w14:textId="0A31F85E" w:rsidR="00835715" w:rsidRPr="005A5D89" w:rsidRDefault="00835715" w:rsidP="00835715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CAB20" w14:textId="77777777" w:rsidR="0019116E" w:rsidRDefault="0019116E" w:rsidP="00A16BFB">
      <w:r>
        <w:separator/>
      </w:r>
    </w:p>
  </w:endnote>
  <w:endnote w:type="continuationSeparator" w:id="0">
    <w:p w14:paraId="1700B397" w14:textId="77777777" w:rsidR="0019116E" w:rsidRDefault="0019116E" w:rsidP="00A16BFB">
      <w:r>
        <w:continuationSeparator/>
      </w:r>
    </w:p>
  </w:endnote>
  <w:endnote w:type="continuationNotice" w:id="1">
    <w:p w14:paraId="58034790" w14:textId="77777777" w:rsidR="0019116E" w:rsidRDefault="001911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046B1" w14:textId="77777777" w:rsidR="0019116E" w:rsidRDefault="0019116E" w:rsidP="00A16BFB">
      <w:r>
        <w:separator/>
      </w:r>
    </w:p>
  </w:footnote>
  <w:footnote w:type="continuationSeparator" w:id="0">
    <w:p w14:paraId="3DA6D8E8" w14:textId="77777777" w:rsidR="0019116E" w:rsidRDefault="0019116E" w:rsidP="00A16BFB">
      <w:r>
        <w:continuationSeparator/>
      </w:r>
    </w:p>
  </w:footnote>
  <w:footnote w:type="continuationNotice" w:id="1">
    <w:p w14:paraId="4AC7EF3E" w14:textId="77777777" w:rsidR="0019116E" w:rsidRDefault="001911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EC67B9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835715">
      <w:rPr>
        <w:sz w:val="16"/>
        <w:szCs w:val="16"/>
      </w:rPr>
      <w:t>Blackhawk School District</w:t>
    </w:r>
  </w:p>
  <w:p w14:paraId="360D5ABF" w14:textId="31FF9E9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35715">
      <w:rPr>
        <w:sz w:val="16"/>
        <w:szCs w:val="16"/>
      </w:rPr>
      <w:t>127-04-16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x8Y7MUiSisF6mc6+wmBdMngkhccywVLqKa0ETrvznRkAQ1URlx1b7YhPT/fCL0UpqywhGCR6Ke2WvLxDTWuP7A==" w:salt="3g1cwXoxtH90SdD6VjGym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03F4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116E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00C2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35715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CBFBFF-88F6-4D47-ACDE-D5455E8714A5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6DAB31-9977-4984-8E0C-979E0A204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93</Words>
  <Characters>4525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4-10T15:57:00Z</cp:lastPrinted>
  <dcterms:created xsi:type="dcterms:W3CDTF">2018-12-11T20:16:00Z</dcterms:created>
  <dcterms:modified xsi:type="dcterms:W3CDTF">2019-04-15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6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